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33638" w14:textId="55AF18D8" w:rsidR="003A5FCC" w:rsidRDefault="003A5FCC" w:rsidP="00BD72A5">
      <w:pPr>
        <w:rPr>
          <w:rFonts w:ascii="Footlight MT Light" w:eastAsia="Batang" w:hAnsi="Footlight MT Light" w:cs="Arial"/>
          <w:b/>
          <w:sz w:val="12"/>
          <w:szCs w:val="12"/>
        </w:rPr>
      </w:pPr>
    </w:p>
    <w:p w14:paraId="63A33639" w14:textId="77777777" w:rsidR="00410490" w:rsidRDefault="00410490" w:rsidP="00D14F6D">
      <w:pPr>
        <w:rPr>
          <w:rFonts w:eastAsia="Batang" w:cstheme="minorHAnsi"/>
          <w:b/>
          <w:sz w:val="24"/>
          <w:szCs w:val="24"/>
        </w:rPr>
      </w:pPr>
    </w:p>
    <w:p w14:paraId="63A3363C" w14:textId="0606E125" w:rsidR="007A1B3F" w:rsidRPr="00084E45" w:rsidRDefault="00084E45" w:rsidP="00084E45">
      <w:pPr>
        <w:rPr>
          <w:rFonts w:eastAsia="Batang" w:cstheme="minorHAnsi"/>
          <w:b/>
          <w:sz w:val="24"/>
          <w:szCs w:val="24"/>
        </w:rPr>
      </w:pPr>
      <w:r>
        <w:rPr>
          <w:rFonts w:eastAsia="Batang" w:cstheme="minorHAnsi"/>
          <w:b/>
          <w:sz w:val="24"/>
          <w:szCs w:val="24"/>
        </w:rPr>
        <w:t xml:space="preserve">                                             </w:t>
      </w:r>
      <w:r>
        <w:rPr>
          <w:noProof/>
        </w:rPr>
        <w:drawing>
          <wp:inline distT="0" distB="0" distL="0" distR="0" wp14:anchorId="2E89DBE0" wp14:editId="79C4FD35">
            <wp:extent cx="3438525" cy="747107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097" cy="757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3363E" w14:textId="77777777" w:rsidR="007A1B3F" w:rsidRDefault="007A1B3F" w:rsidP="00084E45">
      <w:pPr>
        <w:rPr>
          <w:rFonts w:eastAsia="Batang" w:cstheme="minorHAnsi"/>
          <w:b/>
          <w:sz w:val="28"/>
          <w:szCs w:val="28"/>
          <w:u w:val="single"/>
        </w:rPr>
      </w:pPr>
    </w:p>
    <w:p w14:paraId="63A33640" w14:textId="77777777" w:rsidR="00C66443" w:rsidRDefault="00C66443" w:rsidP="004C53BD">
      <w:pPr>
        <w:jc w:val="center"/>
        <w:rPr>
          <w:rFonts w:eastAsia="Batang" w:cstheme="minorHAnsi"/>
          <w:b/>
          <w:sz w:val="28"/>
          <w:szCs w:val="28"/>
          <w:u w:val="single"/>
        </w:rPr>
      </w:pPr>
    </w:p>
    <w:p w14:paraId="63A33641" w14:textId="7E7CEC2F" w:rsidR="009C7E74" w:rsidRPr="00671F69" w:rsidRDefault="00FC6402" w:rsidP="004C53BD">
      <w:pPr>
        <w:jc w:val="center"/>
        <w:rPr>
          <w:rFonts w:eastAsia="Batang" w:cstheme="minorHAnsi"/>
          <w:b/>
          <w:sz w:val="28"/>
          <w:szCs w:val="28"/>
          <w:u w:val="single"/>
        </w:rPr>
      </w:pPr>
      <w:r w:rsidRPr="00671F69">
        <w:rPr>
          <w:rFonts w:eastAsia="Batang" w:cstheme="minorHAnsi"/>
          <w:b/>
          <w:sz w:val="28"/>
          <w:szCs w:val="28"/>
          <w:u w:val="single"/>
        </w:rPr>
        <w:t>W</w:t>
      </w:r>
      <w:r w:rsidR="004C53BD" w:rsidRPr="00671F69">
        <w:rPr>
          <w:rFonts w:eastAsia="Batang" w:cstheme="minorHAnsi"/>
          <w:b/>
          <w:sz w:val="28"/>
          <w:szCs w:val="28"/>
          <w:u w:val="single"/>
        </w:rPr>
        <w:t xml:space="preserve">ATERMAN VILLAGE </w:t>
      </w:r>
      <w:r w:rsidR="008925DC">
        <w:rPr>
          <w:rFonts w:eastAsia="Batang" w:cstheme="minorHAnsi"/>
          <w:b/>
          <w:sz w:val="28"/>
          <w:szCs w:val="28"/>
          <w:u w:val="single"/>
        </w:rPr>
        <w:t>CULINARY</w:t>
      </w:r>
      <w:r w:rsidRPr="00671F69">
        <w:rPr>
          <w:rFonts w:eastAsia="Batang" w:cstheme="minorHAnsi"/>
          <w:b/>
          <w:sz w:val="28"/>
          <w:szCs w:val="28"/>
          <w:u w:val="single"/>
        </w:rPr>
        <w:t xml:space="preserve"> DRESS CODE</w:t>
      </w:r>
    </w:p>
    <w:p w14:paraId="63A33642" w14:textId="77777777" w:rsidR="006A37FB" w:rsidRPr="00C66443" w:rsidRDefault="006A37FB" w:rsidP="00BD72A5">
      <w:pPr>
        <w:jc w:val="center"/>
        <w:rPr>
          <w:rFonts w:eastAsia="Batang" w:cstheme="minorHAnsi"/>
          <w:b/>
          <w:i/>
          <w:sz w:val="28"/>
          <w:szCs w:val="28"/>
        </w:rPr>
      </w:pPr>
    </w:p>
    <w:p w14:paraId="63A33643" w14:textId="22ABBF25" w:rsidR="003F19D6" w:rsidRPr="00671F69" w:rsidRDefault="003A5FCC" w:rsidP="00671F69">
      <w:pPr>
        <w:jc w:val="both"/>
        <w:rPr>
          <w:rFonts w:eastAsia="Batang" w:cstheme="minorHAnsi"/>
          <w:sz w:val="24"/>
          <w:szCs w:val="24"/>
        </w:rPr>
      </w:pPr>
      <w:r w:rsidRPr="00671F69">
        <w:rPr>
          <w:rFonts w:eastAsia="Batang" w:cstheme="minorHAnsi"/>
          <w:sz w:val="24"/>
          <w:szCs w:val="24"/>
        </w:rPr>
        <w:t xml:space="preserve">Gracious living is the charm of Waterman Village.  The dining </w:t>
      </w:r>
      <w:r w:rsidR="007373B9" w:rsidRPr="00671F69">
        <w:rPr>
          <w:rFonts w:eastAsia="Batang" w:cstheme="minorHAnsi"/>
          <w:sz w:val="24"/>
          <w:szCs w:val="24"/>
        </w:rPr>
        <w:t>experience</w:t>
      </w:r>
      <w:r w:rsidR="007373B9">
        <w:rPr>
          <w:rFonts w:eastAsia="Batang" w:cstheme="minorHAnsi"/>
          <w:sz w:val="24"/>
          <w:szCs w:val="24"/>
        </w:rPr>
        <w:t>s</w:t>
      </w:r>
      <w:r w:rsidR="007373B9" w:rsidRPr="00671F69">
        <w:rPr>
          <w:rFonts w:eastAsia="Batang" w:cstheme="minorHAnsi"/>
          <w:sz w:val="24"/>
          <w:szCs w:val="24"/>
        </w:rPr>
        <w:t xml:space="preserve"> give</w:t>
      </w:r>
      <w:r w:rsidRPr="00671F69">
        <w:rPr>
          <w:rFonts w:eastAsia="Batang" w:cstheme="minorHAnsi"/>
          <w:sz w:val="24"/>
          <w:szCs w:val="24"/>
        </w:rPr>
        <w:t xml:space="preserve"> everyone the opportunity to meet and join in fellowship.  In order to maintain a proper decorum, residents and their guests will adhere to the following dress code</w:t>
      </w:r>
      <w:r w:rsidR="00410490">
        <w:rPr>
          <w:rFonts w:eastAsia="Batang" w:cstheme="minorHAnsi"/>
          <w:sz w:val="24"/>
          <w:szCs w:val="24"/>
        </w:rPr>
        <w:t>s</w:t>
      </w:r>
      <w:r w:rsidRPr="00671F69">
        <w:rPr>
          <w:rFonts w:eastAsia="Batang" w:cstheme="minorHAnsi"/>
          <w:sz w:val="24"/>
          <w:szCs w:val="24"/>
        </w:rPr>
        <w:t xml:space="preserve"> as defined by the reside</w:t>
      </w:r>
      <w:r w:rsidR="001E066B" w:rsidRPr="00671F69">
        <w:rPr>
          <w:rFonts w:eastAsia="Batang" w:cstheme="minorHAnsi"/>
          <w:sz w:val="24"/>
          <w:szCs w:val="24"/>
        </w:rPr>
        <w:t>nts of Waterman Village.</w:t>
      </w:r>
    </w:p>
    <w:p w14:paraId="63A33644" w14:textId="648FF804" w:rsidR="003F19D6" w:rsidRPr="007A1B3F" w:rsidRDefault="003F19D6" w:rsidP="00BD72A5">
      <w:pPr>
        <w:rPr>
          <w:rFonts w:cstheme="minorHAnsi"/>
          <w:b/>
          <w:sz w:val="20"/>
          <w:szCs w:val="20"/>
        </w:rPr>
      </w:pPr>
    </w:p>
    <w:p w14:paraId="63A33645" w14:textId="28AB4701" w:rsidR="003F19D6" w:rsidRPr="00D14F6D" w:rsidRDefault="00EF162F" w:rsidP="00BD72A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 xml:space="preserve">LODGE MAIN </w:t>
      </w:r>
      <w:r w:rsidR="00671F69">
        <w:rPr>
          <w:rFonts w:cstheme="minorHAnsi"/>
          <w:b/>
          <w:sz w:val="24"/>
          <w:szCs w:val="24"/>
          <w:u w:val="single"/>
        </w:rPr>
        <w:t xml:space="preserve">DINING ROOM </w:t>
      </w:r>
      <w:r>
        <w:rPr>
          <w:rFonts w:cstheme="minorHAnsi"/>
          <w:b/>
          <w:sz w:val="24"/>
          <w:szCs w:val="24"/>
          <w:u w:val="single"/>
        </w:rPr>
        <w:t xml:space="preserve">&amp; SAVOR </w:t>
      </w:r>
      <w:r w:rsidR="00671F69">
        <w:rPr>
          <w:rFonts w:cstheme="minorHAnsi"/>
          <w:b/>
          <w:sz w:val="24"/>
          <w:szCs w:val="24"/>
          <w:u w:val="single"/>
        </w:rPr>
        <w:t xml:space="preserve">~ </w:t>
      </w:r>
      <w:r w:rsidR="003F19D6" w:rsidRPr="00D14F6D">
        <w:rPr>
          <w:rFonts w:cstheme="minorHAnsi"/>
          <w:b/>
          <w:sz w:val="24"/>
          <w:szCs w:val="24"/>
          <w:u w:val="single"/>
        </w:rPr>
        <w:t>LUNCH</w:t>
      </w:r>
      <w:r w:rsidR="00410490">
        <w:rPr>
          <w:rFonts w:cstheme="minorHAnsi"/>
          <w:b/>
          <w:sz w:val="24"/>
          <w:szCs w:val="24"/>
        </w:rPr>
        <w:t xml:space="preserve"> -</w:t>
      </w:r>
      <w:r w:rsidR="003F19D6" w:rsidRPr="00D14F6D">
        <w:rPr>
          <w:rFonts w:cstheme="minorHAnsi"/>
          <w:b/>
          <w:sz w:val="24"/>
          <w:szCs w:val="24"/>
        </w:rPr>
        <w:t xml:space="preserve"> Monday thru Saturday</w:t>
      </w:r>
    </w:p>
    <w:p w14:paraId="63A33646" w14:textId="668E3648" w:rsidR="003F19D6" w:rsidRPr="00512E6F" w:rsidRDefault="002923ED" w:rsidP="00512E6F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12E6F">
        <w:rPr>
          <w:rFonts w:cstheme="minorHAnsi"/>
          <w:sz w:val="24"/>
          <w:szCs w:val="24"/>
        </w:rPr>
        <w:t>Casual attire is acceptable.</w:t>
      </w:r>
      <w:r w:rsidR="00BA44EC" w:rsidRPr="00512E6F">
        <w:rPr>
          <w:rFonts w:cstheme="minorHAnsi"/>
          <w:sz w:val="24"/>
          <w:szCs w:val="24"/>
        </w:rPr>
        <w:t xml:space="preserve"> </w:t>
      </w:r>
    </w:p>
    <w:p w14:paraId="63A33647" w14:textId="77777777" w:rsidR="003F19D6" w:rsidRPr="00512E6F" w:rsidRDefault="00C90139" w:rsidP="00512E6F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12E6F">
        <w:rPr>
          <w:rFonts w:cstheme="minorHAnsi"/>
          <w:sz w:val="24"/>
          <w:szCs w:val="24"/>
        </w:rPr>
        <w:t xml:space="preserve">Shorts </w:t>
      </w:r>
      <w:r w:rsidR="00285BA0" w:rsidRPr="00512E6F">
        <w:rPr>
          <w:rFonts w:cstheme="minorHAnsi"/>
          <w:sz w:val="24"/>
          <w:szCs w:val="24"/>
        </w:rPr>
        <w:t>and</w:t>
      </w:r>
      <w:r w:rsidR="006C2AEF" w:rsidRPr="00512E6F">
        <w:rPr>
          <w:rFonts w:cstheme="minorHAnsi"/>
          <w:sz w:val="24"/>
          <w:szCs w:val="24"/>
        </w:rPr>
        <w:t xml:space="preserve"> skirts </w:t>
      </w:r>
      <w:r w:rsidRPr="00512E6F">
        <w:rPr>
          <w:rFonts w:cstheme="minorHAnsi"/>
          <w:sz w:val="24"/>
          <w:szCs w:val="24"/>
        </w:rPr>
        <w:t>that extend to mid-thigh are acceptable.</w:t>
      </w:r>
    </w:p>
    <w:p w14:paraId="63A33648" w14:textId="77777777" w:rsidR="003F19D6" w:rsidRPr="00512E6F" w:rsidRDefault="00FC3CE3" w:rsidP="00512E6F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12E6F">
        <w:rPr>
          <w:rFonts w:cstheme="minorHAnsi"/>
          <w:sz w:val="24"/>
          <w:szCs w:val="24"/>
        </w:rPr>
        <w:t>Jeans of all fabrics and colors are acceptable.</w:t>
      </w:r>
    </w:p>
    <w:p w14:paraId="63A33649" w14:textId="7A87AFE2" w:rsidR="003F19D6" w:rsidRPr="007A1B3F" w:rsidRDefault="003F19D6" w:rsidP="00BD72A5">
      <w:pPr>
        <w:rPr>
          <w:rFonts w:cstheme="minorHAnsi"/>
          <w:b/>
          <w:sz w:val="20"/>
          <w:szCs w:val="20"/>
        </w:rPr>
      </w:pPr>
    </w:p>
    <w:p w14:paraId="63A3364A" w14:textId="3795A778" w:rsidR="003F19D6" w:rsidRPr="00D14F6D" w:rsidRDefault="00EF162F" w:rsidP="00BD72A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 xml:space="preserve">LODGE MAIN </w:t>
      </w:r>
      <w:r w:rsidR="00671F69">
        <w:rPr>
          <w:rFonts w:cstheme="minorHAnsi"/>
          <w:b/>
          <w:sz w:val="24"/>
          <w:szCs w:val="24"/>
          <w:u w:val="single"/>
        </w:rPr>
        <w:t xml:space="preserve">DINING ROOM </w:t>
      </w:r>
      <w:r>
        <w:rPr>
          <w:rFonts w:cstheme="minorHAnsi"/>
          <w:b/>
          <w:sz w:val="24"/>
          <w:szCs w:val="24"/>
          <w:u w:val="single"/>
        </w:rPr>
        <w:t xml:space="preserve">&amp; SAVOR </w:t>
      </w:r>
      <w:r w:rsidR="00671F69">
        <w:rPr>
          <w:rFonts w:cstheme="minorHAnsi"/>
          <w:b/>
          <w:sz w:val="24"/>
          <w:szCs w:val="24"/>
          <w:u w:val="single"/>
        </w:rPr>
        <w:t xml:space="preserve">~ </w:t>
      </w:r>
      <w:r w:rsidR="003F19D6" w:rsidRPr="00D14F6D">
        <w:rPr>
          <w:rFonts w:cstheme="minorHAnsi"/>
          <w:b/>
          <w:sz w:val="24"/>
          <w:szCs w:val="24"/>
          <w:u w:val="single"/>
        </w:rPr>
        <w:t>DINNER</w:t>
      </w:r>
      <w:r w:rsidR="00410490">
        <w:rPr>
          <w:rFonts w:cstheme="minorHAnsi"/>
          <w:b/>
          <w:sz w:val="24"/>
          <w:szCs w:val="24"/>
        </w:rPr>
        <w:t xml:space="preserve"> </w:t>
      </w:r>
      <w:r w:rsidR="00403861">
        <w:rPr>
          <w:rFonts w:cstheme="minorHAnsi"/>
          <w:b/>
          <w:sz w:val="24"/>
          <w:szCs w:val="24"/>
        </w:rPr>
        <w:t>– Every day except major holidays</w:t>
      </w:r>
    </w:p>
    <w:p w14:paraId="589DDE7C" w14:textId="4ADDDF30" w:rsidR="006527B3" w:rsidRPr="007A1B3F" w:rsidRDefault="006527B3" w:rsidP="006527B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men</w:t>
      </w:r>
      <w:r w:rsidRPr="00512E6F">
        <w:rPr>
          <w:rFonts w:cstheme="minorHAnsi"/>
          <w:sz w:val="24"/>
          <w:szCs w:val="24"/>
        </w:rPr>
        <w:t xml:space="preserve"> – Nice casual attire is </w:t>
      </w:r>
      <w:r>
        <w:rPr>
          <w:rFonts w:cstheme="minorHAnsi"/>
          <w:sz w:val="24"/>
          <w:szCs w:val="24"/>
        </w:rPr>
        <w:t xml:space="preserve">acceptable. 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D</w:t>
      </w:r>
      <w:r w:rsidRPr="00512E6F">
        <w:rPr>
          <w:rFonts w:cstheme="minorHAnsi"/>
          <w:sz w:val="24"/>
          <w:szCs w:val="24"/>
        </w:rPr>
        <w:t xml:space="preserve">resses, </w:t>
      </w:r>
      <w:r w:rsidR="00721A47">
        <w:rPr>
          <w:rFonts w:cstheme="minorHAnsi"/>
          <w:sz w:val="24"/>
          <w:szCs w:val="24"/>
        </w:rPr>
        <w:t xml:space="preserve">shorts, </w:t>
      </w:r>
      <w:r w:rsidRPr="00512E6F">
        <w:rPr>
          <w:rFonts w:cstheme="minorHAnsi"/>
          <w:sz w:val="24"/>
          <w:szCs w:val="24"/>
        </w:rPr>
        <w:t xml:space="preserve">skirts, capris, </w:t>
      </w:r>
      <w:r>
        <w:rPr>
          <w:rFonts w:cstheme="minorHAnsi"/>
          <w:sz w:val="24"/>
          <w:szCs w:val="24"/>
        </w:rPr>
        <w:t xml:space="preserve">slacks, </w:t>
      </w:r>
      <w:r w:rsidRPr="00512E6F">
        <w:rPr>
          <w:rFonts w:cstheme="minorHAnsi"/>
          <w:sz w:val="24"/>
          <w:szCs w:val="24"/>
        </w:rPr>
        <w:t xml:space="preserve">shirts and </w:t>
      </w:r>
      <w:r>
        <w:rPr>
          <w:rFonts w:cstheme="minorHAnsi"/>
          <w:sz w:val="24"/>
          <w:szCs w:val="24"/>
        </w:rPr>
        <w:t>tops)</w:t>
      </w:r>
    </w:p>
    <w:p w14:paraId="3B6D1F60" w14:textId="77777777" w:rsidR="006527B3" w:rsidRDefault="006527B3" w:rsidP="006527B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</w:t>
      </w:r>
      <w:r w:rsidRPr="00512E6F">
        <w:rPr>
          <w:rFonts w:cstheme="minorHAnsi"/>
          <w:sz w:val="24"/>
          <w:szCs w:val="24"/>
        </w:rPr>
        <w:t xml:space="preserve"> – Collared shirts and </w:t>
      </w:r>
      <w:r>
        <w:rPr>
          <w:rFonts w:cstheme="minorHAnsi"/>
          <w:sz w:val="24"/>
          <w:szCs w:val="24"/>
        </w:rPr>
        <w:t xml:space="preserve">dress shorts/slacks </w:t>
      </w:r>
      <w:r w:rsidRPr="00512E6F">
        <w:rPr>
          <w:rFonts w:cstheme="minorHAnsi"/>
          <w:sz w:val="24"/>
          <w:szCs w:val="24"/>
        </w:rPr>
        <w:t xml:space="preserve">are acceptable. </w:t>
      </w:r>
    </w:p>
    <w:p w14:paraId="09ACA4AA" w14:textId="77777777" w:rsidR="006527B3" w:rsidRDefault="006527B3" w:rsidP="00AB510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6527B3">
        <w:rPr>
          <w:rFonts w:cstheme="minorHAnsi"/>
          <w:sz w:val="24"/>
          <w:szCs w:val="24"/>
        </w:rPr>
        <w:t>Jeans of all fabrics and colors are acceptable.</w:t>
      </w:r>
    </w:p>
    <w:p w14:paraId="6FC7EBA6" w14:textId="76B144E3" w:rsidR="00C05D1E" w:rsidRPr="006527B3" w:rsidRDefault="006527B3" w:rsidP="00AB510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6527B3">
        <w:rPr>
          <w:rFonts w:cstheme="minorHAnsi"/>
          <w:sz w:val="24"/>
          <w:szCs w:val="24"/>
        </w:rPr>
        <w:t>Sweatpants, sport clothes, tee shirts and overalls should not be worn.</w:t>
      </w:r>
    </w:p>
    <w:p w14:paraId="7D9F78AE" w14:textId="77777777" w:rsidR="006527B3" w:rsidRDefault="006527B3" w:rsidP="006527B3">
      <w:pPr>
        <w:pStyle w:val="ListParagraph"/>
        <w:rPr>
          <w:rFonts w:cstheme="minorHAnsi"/>
          <w:sz w:val="24"/>
          <w:szCs w:val="24"/>
        </w:rPr>
      </w:pPr>
    </w:p>
    <w:p w14:paraId="7462709E" w14:textId="4EDB14F7" w:rsidR="00E0518B" w:rsidRPr="00D14F6D" w:rsidRDefault="00E0518B" w:rsidP="00E0518B">
      <w:pPr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LODGE MAIN DINING</w:t>
      </w:r>
      <w:r w:rsidR="00403861">
        <w:rPr>
          <w:rFonts w:cstheme="minorHAnsi"/>
          <w:b/>
          <w:sz w:val="24"/>
          <w:szCs w:val="24"/>
          <w:u w:val="single"/>
        </w:rPr>
        <w:t xml:space="preserve"> ROOM &amp; SAVOR ~ </w:t>
      </w:r>
      <w:r w:rsidRPr="00D14F6D">
        <w:rPr>
          <w:rFonts w:cstheme="minorHAnsi"/>
          <w:b/>
          <w:sz w:val="24"/>
          <w:szCs w:val="24"/>
          <w:u w:val="single"/>
        </w:rPr>
        <w:t>SUNDAY BRUNCH AND MAJOR HOLIDAYS</w:t>
      </w:r>
    </w:p>
    <w:p w14:paraId="406AF081" w14:textId="4E6D5553" w:rsidR="008925DC" w:rsidRPr="007A1B3F" w:rsidRDefault="008925DC" w:rsidP="008925DC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men</w:t>
      </w:r>
      <w:r w:rsidRPr="00512E6F">
        <w:rPr>
          <w:rFonts w:cstheme="minorHAnsi"/>
          <w:sz w:val="24"/>
          <w:szCs w:val="24"/>
        </w:rPr>
        <w:t xml:space="preserve"> – Nice casual attire is </w:t>
      </w:r>
      <w:r>
        <w:rPr>
          <w:rFonts w:cstheme="minorHAnsi"/>
          <w:sz w:val="24"/>
          <w:szCs w:val="24"/>
        </w:rPr>
        <w:t xml:space="preserve">acceptable. 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D</w:t>
      </w:r>
      <w:r w:rsidRPr="00512E6F">
        <w:rPr>
          <w:rFonts w:cstheme="minorHAnsi"/>
          <w:sz w:val="24"/>
          <w:szCs w:val="24"/>
        </w:rPr>
        <w:t xml:space="preserve">resses, skirts, capris, </w:t>
      </w:r>
      <w:r w:rsidR="00721A4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lacks, </w:t>
      </w:r>
      <w:r w:rsidRPr="00512E6F">
        <w:rPr>
          <w:rFonts w:cstheme="minorHAnsi"/>
          <w:sz w:val="24"/>
          <w:szCs w:val="24"/>
        </w:rPr>
        <w:t xml:space="preserve">shirts and </w:t>
      </w:r>
      <w:r>
        <w:rPr>
          <w:rFonts w:cstheme="minorHAnsi"/>
          <w:sz w:val="24"/>
          <w:szCs w:val="24"/>
        </w:rPr>
        <w:t>tops)</w:t>
      </w:r>
    </w:p>
    <w:p w14:paraId="0A9D51BF" w14:textId="4263B956" w:rsidR="008925DC" w:rsidRDefault="008925DC" w:rsidP="008925DC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</w:t>
      </w:r>
      <w:r w:rsidRPr="00512E6F">
        <w:rPr>
          <w:rFonts w:cstheme="minorHAnsi"/>
          <w:sz w:val="24"/>
          <w:szCs w:val="24"/>
        </w:rPr>
        <w:t xml:space="preserve"> – </w:t>
      </w:r>
      <w:r w:rsidR="009D2C52">
        <w:rPr>
          <w:rFonts w:cstheme="minorHAnsi"/>
          <w:sz w:val="24"/>
          <w:szCs w:val="24"/>
        </w:rPr>
        <w:t xml:space="preserve">Collared </w:t>
      </w:r>
      <w:r w:rsidRPr="00512E6F">
        <w:rPr>
          <w:rFonts w:cstheme="minorHAnsi"/>
          <w:sz w:val="24"/>
          <w:szCs w:val="24"/>
        </w:rPr>
        <w:t>shirts and slacks are acceptable.</w:t>
      </w:r>
    </w:p>
    <w:p w14:paraId="0480ECE7" w14:textId="6C790A19" w:rsidR="00E0518B" w:rsidRPr="003C2CD6" w:rsidRDefault="00E0518B" w:rsidP="00E0518B">
      <w:pPr>
        <w:pStyle w:val="ListParagraph"/>
        <w:numPr>
          <w:ilvl w:val="0"/>
          <w:numId w:val="4"/>
        </w:numPr>
        <w:rPr>
          <w:rFonts w:cstheme="minorHAnsi"/>
          <w:color w:val="FF0000"/>
          <w:sz w:val="24"/>
          <w:szCs w:val="24"/>
        </w:rPr>
      </w:pPr>
      <w:r w:rsidRPr="003C2CD6">
        <w:rPr>
          <w:rFonts w:cstheme="minorHAnsi"/>
          <w:color w:val="FF0000"/>
          <w:sz w:val="24"/>
          <w:szCs w:val="24"/>
        </w:rPr>
        <w:t xml:space="preserve">Shorts, sweatpants, </w:t>
      </w:r>
      <w:r w:rsidR="006527B3" w:rsidRPr="003C2CD6">
        <w:rPr>
          <w:rFonts w:cstheme="minorHAnsi"/>
          <w:color w:val="FF0000"/>
          <w:sz w:val="24"/>
          <w:szCs w:val="24"/>
        </w:rPr>
        <w:t xml:space="preserve">sport clothes, tee shirts, </w:t>
      </w:r>
      <w:r w:rsidRPr="003C2CD6">
        <w:rPr>
          <w:rFonts w:cstheme="minorHAnsi"/>
          <w:color w:val="FF0000"/>
          <w:sz w:val="24"/>
          <w:szCs w:val="24"/>
        </w:rPr>
        <w:t>overalls and blue jeans should not be worn.</w:t>
      </w:r>
    </w:p>
    <w:p w14:paraId="4EFB1404" w14:textId="77777777" w:rsidR="00E0518B" w:rsidRPr="00E0518B" w:rsidRDefault="00E0518B" w:rsidP="00E0518B">
      <w:pPr>
        <w:rPr>
          <w:rFonts w:cstheme="minorHAnsi"/>
          <w:sz w:val="24"/>
          <w:szCs w:val="24"/>
        </w:rPr>
      </w:pPr>
      <w:bookmarkStart w:id="0" w:name="_GoBack"/>
      <w:bookmarkEnd w:id="0"/>
    </w:p>
    <w:p w14:paraId="612D68A7" w14:textId="5CE67A81" w:rsidR="006527B3" w:rsidRPr="009D2C52" w:rsidRDefault="006527B3" w:rsidP="006527B3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>BISTRO ~ LUNCH</w:t>
      </w:r>
      <w:r>
        <w:rPr>
          <w:rFonts w:cstheme="minorHAnsi"/>
          <w:b/>
          <w:sz w:val="24"/>
          <w:szCs w:val="24"/>
        </w:rPr>
        <w:t xml:space="preserve"> – </w:t>
      </w:r>
      <w:r w:rsidR="00721A47">
        <w:rPr>
          <w:rFonts w:cstheme="minorHAnsi"/>
          <w:b/>
          <w:sz w:val="24"/>
          <w:szCs w:val="24"/>
        </w:rPr>
        <w:t>Every Day</w:t>
      </w:r>
    </w:p>
    <w:p w14:paraId="2614BE63" w14:textId="777D95C0" w:rsidR="006527B3" w:rsidRPr="007A1B3F" w:rsidRDefault="006527B3" w:rsidP="006527B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men</w:t>
      </w:r>
      <w:r w:rsidRPr="00512E6F">
        <w:rPr>
          <w:rFonts w:cstheme="minorHAnsi"/>
          <w:sz w:val="24"/>
          <w:szCs w:val="24"/>
        </w:rPr>
        <w:t xml:space="preserve"> – Nice casual attire is </w:t>
      </w:r>
      <w:r>
        <w:rPr>
          <w:rFonts w:cstheme="minorHAnsi"/>
          <w:sz w:val="24"/>
          <w:szCs w:val="24"/>
        </w:rPr>
        <w:t xml:space="preserve">acceptable. 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D</w:t>
      </w:r>
      <w:r w:rsidRPr="00512E6F">
        <w:rPr>
          <w:rFonts w:cstheme="minorHAnsi"/>
          <w:sz w:val="24"/>
          <w:szCs w:val="24"/>
        </w:rPr>
        <w:t xml:space="preserve">resses, </w:t>
      </w:r>
      <w:r w:rsidR="00721A47">
        <w:rPr>
          <w:rFonts w:cstheme="minorHAnsi"/>
          <w:sz w:val="24"/>
          <w:szCs w:val="24"/>
        </w:rPr>
        <w:t xml:space="preserve">shorts, </w:t>
      </w:r>
      <w:r w:rsidRPr="00512E6F">
        <w:rPr>
          <w:rFonts w:cstheme="minorHAnsi"/>
          <w:sz w:val="24"/>
          <w:szCs w:val="24"/>
        </w:rPr>
        <w:t xml:space="preserve">skirts, capris, </w:t>
      </w:r>
      <w:r>
        <w:rPr>
          <w:rFonts w:cstheme="minorHAnsi"/>
          <w:sz w:val="24"/>
          <w:szCs w:val="24"/>
        </w:rPr>
        <w:t xml:space="preserve">slacks, </w:t>
      </w:r>
      <w:r w:rsidRPr="00512E6F">
        <w:rPr>
          <w:rFonts w:cstheme="minorHAnsi"/>
          <w:sz w:val="24"/>
          <w:szCs w:val="24"/>
        </w:rPr>
        <w:t xml:space="preserve">shirts and </w:t>
      </w:r>
      <w:r>
        <w:rPr>
          <w:rFonts w:cstheme="minorHAnsi"/>
          <w:sz w:val="24"/>
          <w:szCs w:val="24"/>
        </w:rPr>
        <w:t>tops)</w:t>
      </w:r>
    </w:p>
    <w:p w14:paraId="04D8AF24" w14:textId="15F786AD" w:rsidR="006527B3" w:rsidRDefault="006527B3" w:rsidP="006527B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</w:t>
      </w:r>
      <w:r w:rsidRPr="00512E6F">
        <w:rPr>
          <w:rFonts w:cstheme="minorHAnsi"/>
          <w:sz w:val="24"/>
          <w:szCs w:val="24"/>
        </w:rPr>
        <w:t xml:space="preserve"> – Collared shirts and </w:t>
      </w:r>
      <w:r>
        <w:rPr>
          <w:rFonts w:cstheme="minorHAnsi"/>
          <w:sz w:val="24"/>
          <w:szCs w:val="24"/>
        </w:rPr>
        <w:t xml:space="preserve">dress shorts/slacks </w:t>
      </w:r>
      <w:r w:rsidRPr="00512E6F">
        <w:rPr>
          <w:rFonts w:cstheme="minorHAnsi"/>
          <w:sz w:val="24"/>
          <w:szCs w:val="24"/>
        </w:rPr>
        <w:t xml:space="preserve">are acceptable. </w:t>
      </w:r>
    </w:p>
    <w:p w14:paraId="53F6694C" w14:textId="4EB25D39" w:rsidR="006527B3" w:rsidRDefault="006527B3" w:rsidP="006527B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eans of all fabrics and colors are acceptable.</w:t>
      </w:r>
    </w:p>
    <w:p w14:paraId="07C39D06" w14:textId="1BD6AEAB" w:rsidR="006527B3" w:rsidRDefault="006527B3" w:rsidP="006527B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weatpants,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port clothes, tee shirts and </w:t>
      </w:r>
      <w:r w:rsidRPr="00512E6F">
        <w:rPr>
          <w:rFonts w:cstheme="minorHAnsi"/>
          <w:sz w:val="24"/>
          <w:szCs w:val="24"/>
        </w:rPr>
        <w:t>overalls</w:t>
      </w:r>
      <w:r>
        <w:rPr>
          <w:rFonts w:cstheme="minorHAnsi"/>
          <w:sz w:val="24"/>
          <w:szCs w:val="24"/>
        </w:rPr>
        <w:t xml:space="preserve"> should not be worn.</w:t>
      </w:r>
    </w:p>
    <w:p w14:paraId="17B3D695" w14:textId="77777777" w:rsidR="006527B3" w:rsidRDefault="006527B3" w:rsidP="008925DC">
      <w:pPr>
        <w:rPr>
          <w:rFonts w:cstheme="minorHAnsi"/>
          <w:b/>
          <w:sz w:val="24"/>
          <w:szCs w:val="24"/>
          <w:u w:val="single"/>
        </w:rPr>
      </w:pPr>
    </w:p>
    <w:p w14:paraId="745E6C16" w14:textId="716EDB98" w:rsidR="008925DC" w:rsidRPr="009D2C52" w:rsidRDefault="009D2C52" w:rsidP="008925D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>BISTRO ~ DINNER</w:t>
      </w:r>
      <w:r>
        <w:rPr>
          <w:rFonts w:cstheme="minorHAnsi"/>
          <w:b/>
          <w:sz w:val="24"/>
          <w:szCs w:val="24"/>
        </w:rPr>
        <w:t xml:space="preserve"> – </w:t>
      </w:r>
      <w:r w:rsidR="00721A47">
        <w:rPr>
          <w:rFonts w:cstheme="minorHAnsi"/>
          <w:b/>
          <w:sz w:val="24"/>
          <w:szCs w:val="24"/>
        </w:rPr>
        <w:t>Every Day</w:t>
      </w:r>
    </w:p>
    <w:p w14:paraId="65657922" w14:textId="7B259611" w:rsidR="008925DC" w:rsidRPr="007A1B3F" w:rsidRDefault="008925DC" w:rsidP="008925D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men</w:t>
      </w:r>
      <w:r w:rsidRPr="00512E6F">
        <w:rPr>
          <w:rFonts w:cstheme="minorHAnsi"/>
          <w:sz w:val="24"/>
          <w:szCs w:val="24"/>
        </w:rPr>
        <w:t xml:space="preserve"> – Nice casual attire is </w:t>
      </w:r>
      <w:r>
        <w:rPr>
          <w:rFonts w:cstheme="minorHAnsi"/>
          <w:sz w:val="24"/>
          <w:szCs w:val="24"/>
        </w:rPr>
        <w:t xml:space="preserve">acceptable. 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D</w:t>
      </w:r>
      <w:r w:rsidRPr="00512E6F">
        <w:rPr>
          <w:rFonts w:cstheme="minorHAnsi"/>
          <w:sz w:val="24"/>
          <w:szCs w:val="24"/>
        </w:rPr>
        <w:t xml:space="preserve">resses, skirts, capris, </w:t>
      </w:r>
      <w:r>
        <w:rPr>
          <w:rFonts w:cstheme="minorHAnsi"/>
          <w:sz w:val="24"/>
          <w:szCs w:val="24"/>
        </w:rPr>
        <w:t xml:space="preserve">slacks, </w:t>
      </w:r>
      <w:r w:rsidRPr="00512E6F">
        <w:rPr>
          <w:rFonts w:cstheme="minorHAnsi"/>
          <w:sz w:val="24"/>
          <w:szCs w:val="24"/>
        </w:rPr>
        <w:t xml:space="preserve">shirts and </w:t>
      </w:r>
      <w:r>
        <w:rPr>
          <w:rFonts w:cstheme="minorHAnsi"/>
          <w:sz w:val="24"/>
          <w:szCs w:val="24"/>
        </w:rPr>
        <w:t>tops)</w:t>
      </w:r>
    </w:p>
    <w:p w14:paraId="00E4F1FC" w14:textId="28334998" w:rsidR="008925DC" w:rsidRDefault="008925DC" w:rsidP="008925D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</w:t>
      </w:r>
      <w:r w:rsidR="00403861">
        <w:rPr>
          <w:rFonts w:cstheme="minorHAnsi"/>
          <w:sz w:val="24"/>
          <w:szCs w:val="24"/>
        </w:rPr>
        <w:t xml:space="preserve"> – Collared </w:t>
      </w:r>
      <w:r w:rsidRPr="00512E6F">
        <w:rPr>
          <w:rFonts w:cstheme="minorHAnsi"/>
          <w:sz w:val="24"/>
          <w:szCs w:val="24"/>
        </w:rPr>
        <w:t xml:space="preserve">shirts and slacks are acceptable. </w:t>
      </w:r>
      <w:r w:rsidR="0009125C">
        <w:rPr>
          <w:rFonts w:cstheme="minorHAnsi"/>
          <w:sz w:val="24"/>
          <w:szCs w:val="24"/>
        </w:rPr>
        <w:t xml:space="preserve"> </w:t>
      </w:r>
      <w:r w:rsidRPr="00512E6F">
        <w:rPr>
          <w:rFonts w:cstheme="minorHAnsi"/>
          <w:sz w:val="24"/>
          <w:szCs w:val="24"/>
        </w:rPr>
        <w:t>Ties and jackets are optional.</w:t>
      </w:r>
    </w:p>
    <w:p w14:paraId="6A2401D9" w14:textId="78D23CDC" w:rsidR="008925DC" w:rsidRDefault="008925DC" w:rsidP="008925D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Shorts</w:t>
      </w:r>
      <w:r>
        <w:rPr>
          <w:rFonts w:cstheme="minorHAnsi"/>
          <w:sz w:val="24"/>
          <w:szCs w:val="24"/>
        </w:rPr>
        <w:t>,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weatpants,</w:t>
      </w:r>
      <w:r w:rsidRPr="00512E6F">
        <w:rPr>
          <w:rFonts w:cstheme="minorHAnsi"/>
          <w:sz w:val="24"/>
          <w:szCs w:val="24"/>
        </w:rPr>
        <w:t xml:space="preserve"> </w:t>
      </w:r>
      <w:r w:rsidR="006527B3">
        <w:rPr>
          <w:rFonts w:cstheme="minorHAnsi"/>
          <w:sz w:val="24"/>
          <w:szCs w:val="24"/>
        </w:rPr>
        <w:t xml:space="preserve">sport clothes, tee shirts, </w:t>
      </w:r>
      <w:r w:rsidRPr="00512E6F">
        <w:rPr>
          <w:rFonts w:cstheme="minorHAnsi"/>
          <w:sz w:val="24"/>
          <w:szCs w:val="24"/>
        </w:rPr>
        <w:t>overalls</w:t>
      </w:r>
      <w:r>
        <w:rPr>
          <w:rFonts w:cstheme="minorHAnsi"/>
          <w:sz w:val="24"/>
          <w:szCs w:val="24"/>
        </w:rPr>
        <w:t xml:space="preserve"> and jeans </w:t>
      </w:r>
      <w:r w:rsidR="003167F2">
        <w:rPr>
          <w:rFonts w:cstheme="minorHAnsi"/>
          <w:sz w:val="24"/>
          <w:szCs w:val="24"/>
        </w:rPr>
        <w:t xml:space="preserve">of all fabrics and colors </w:t>
      </w:r>
      <w:r>
        <w:rPr>
          <w:rFonts w:cstheme="minorHAnsi"/>
          <w:sz w:val="24"/>
          <w:szCs w:val="24"/>
        </w:rPr>
        <w:t>should not be worn at any time.</w:t>
      </w:r>
    </w:p>
    <w:p w14:paraId="63943038" w14:textId="77777777" w:rsidR="008925DC" w:rsidRDefault="008925DC" w:rsidP="007C35A7">
      <w:pPr>
        <w:rPr>
          <w:rFonts w:cstheme="minorHAnsi"/>
          <w:b/>
          <w:bCs/>
          <w:sz w:val="24"/>
          <w:szCs w:val="24"/>
          <w:u w:val="single"/>
        </w:rPr>
      </w:pPr>
    </w:p>
    <w:p w14:paraId="5B0D0AB7" w14:textId="7270C3A9" w:rsidR="008925DC" w:rsidRPr="00D14F6D" w:rsidRDefault="008925DC" w:rsidP="008925DC">
      <w:pPr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CAFÉ, BREW BAR, SPORTS BAR &amp;</w:t>
      </w:r>
      <w:r w:rsidRPr="00D14F6D">
        <w:rPr>
          <w:rFonts w:cstheme="minorHAnsi"/>
          <w:b/>
          <w:sz w:val="24"/>
          <w:szCs w:val="24"/>
          <w:u w:val="single"/>
        </w:rPr>
        <w:t xml:space="preserve"> </w:t>
      </w:r>
      <w:r>
        <w:rPr>
          <w:rFonts w:cstheme="minorHAnsi"/>
          <w:b/>
          <w:sz w:val="24"/>
          <w:szCs w:val="24"/>
          <w:u w:val="single"/>
        </w:rPr>
        <w:t>GENERAL INFORMATION</w:t>
      </w:r>
    </w:p>
    <w:p w14:paraId="1E60F356" w14:textId="77777777" w:rsidR="008925DC" w:rsidRPr="00512E6F" w:rsidRDefault="008925DC" w:rsidP="008925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Casual, exercise and work clothes are acceptable.</w:t>
      </w:r>
    </w:p>
    <w:p w14:paraId="0863F074" w14:textId="77777777" w:rsidR="008925DC" w:rsidRPr="00512E6F" w:rsidRDefault="008925DC" w:rsidP="008925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hoes, </w:t>
      </w:r>
      <w:r w:rsidRPr="00512E6F">
        <w:rPr>
          <w:rFonts w:cstheme="minorHAnsi"/>
          <w:sz w:val="24"/>
          <w:szCs w:val="24"/>
        </w:rPr>
        <w:t>sandals</w:t>
      </w:r>
      <w:r>
        <w:rPr>
          <w:rFonts w:cstheme="minorHAnsi"/>
          <w:sz w:val="24"/>
          <w:szCs w:val="24"/>
        </w:rPr>
        <w:t xml:space="preserve"> or other form of footwear </w:t>
      </w:r>
      <w:r w:rsidRPr="00512E6F">
        <w:rPr>
          <w:rFonts w:cstheme="minorHAnsi"/>
          <w:sz w:val="24"/>
          <w:szCs w:val="24"/>
        </w:rPr>
        <w:t>are always required.</w:t>
      </w:r>
    </w:p>
    <w:p w14:paraId="7D0C4D2E" w14:textId="77777777" w:rsidR="008925DC" w:rsidRPr="00512E6F" w:rsidRDefault="008925DC" w:rsidP="008925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Visitors and children should wear age appropriate clothing that adheres to the dress code.</w:t>
      </w:r>
    </w:p>
    <w:p w14:paraId="5BF9E302" w14:textId="77777777" w:rsidR="008925DC" w:rsidRPr="00512E6F" w:rsidRDefault="008925DC" w:rsidP="008925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Clothing having words, drawings, or pictures that could be offensive to others should not be worn.</w:t>
      </w:r>
    </w:p>
    <w:p w14:paraId="1C86A2F7" w14:textId="77777777" w:rsidR="008925DC" w:rsidRPr="00512E6F" w:rsidRDefault="008925DC" w:rsidP="008925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Clothing with holes or showing extreme wear and tear should not be worn.</w:t>
      </w:r>
    </w:p>
    <w:p w14:paraId="74268C09" w14:textId="6675A80E" w:rsidR="008925DC" w:rsidRPr="00512E6F" w:rsidRDefault="008925DC" w:rsidP="008925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Hats</w:t>
      </w:r>
      <w:r>
        <w:rPr>
          <w:rFonts w:cstheme="minorHAnsi"/>
          <w:sz w:val="24"/>
          <w:szCs w:val="24"/>
        </w:rPr>
        <w:t>*</w:t>
      </w:r>
      <w:r w:rsidRPr="00512E6F">
        <w:rPr>
          <w:rFonts w:cstheme="minorHAnsi"/>
          <w:sz w:val="24"/>
          <w:szCs w:val="24"/>
        </w:rPr>
        <w:t>, caps</w:t>
      </w:r>
      <w:r>
        <w:rPr>
          <w:rFonts w:cstheme="minorHAnsi"/>
          <w:sz w:val="24"/>
          <w:szCs w:val="24"/>
        </w:rPr>
        <w:t>*</w:t>
      </w:r>
      <w:r w:rsidRPr="00512E6F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>or</w:t>
      </w:r>
      <w:r w:rsidRPr="00512E6F">
        <w:rPr>
          <w:rFonts w:cstheme="minorHAnsi"/>
          <w:sz w:val="24"/>
          <w:szCs w:val="24"/>
        </w:rPr>
        <w:t xml:space="preserve"> tank tops should not be worn in the Lodge </w:t>
      </w:r>
      <w:r w:rsidR="00A13FE3">
        <w:rPr>
          <w:rFonts w:cstheme="minorHAnsi"/>
          <w:sz w:val="24"/>
          <w:szCs w:val="24"/>
        </w:rPr>
        <w:t xml:space="preserve">Main </w:t>
      </w:r>
      <w:r w:rsidRPr="00512E6F">
        <w:rPr>
          <w:rFonts w:cstheme="minorHAnsi"/>
          <w:sz w:val="24"/>
          <w:szCs w:val="24"/>
        </w:rPr>
        <w:t>Dining Room</w:t>
      </w:r>
      <w:r w:rsidR="00A13FE3">
        <w:rPr>
          <w:rFonts w:cstheme="minorHAnsi"/>
          <w:sz w:val="24"/>
          <w:szCs w:val="24"/>
        </w:rPr>
        <w:t xml:space="preserve">, Savor </w:t>
      </w:r>
      <w:r w:rsidRPr="00512E6F">
        <w:rPr>
          <w:rFonts w:cstheme="minorHAnsi"/>
          <w:sz w:val="24"/>
          <w:szCs w:val="24"/>
        </w:rPr>
        <w:t xml:space="preserve">or Bistro </w:t>
      </w:r>
    </w:p>
    <w:p w14:paraId="403070FE" w14:textId="77777777" w:rsidR="00C75F30" w:rsidRDefault="00C75F30" w:rsidP="007C35A7">
      <w:pPr>
        <w:rPr>
          <w:rFonts w:cstheme="minorHAnsi"/>
          <w:b/>
          <w:bCs/>
          <w:sz w:val="24"/>
          <w:szCs w:val="24"/>
          <w:u w:val="single"/>
        </w:rPr>
      </w:pPr>
    </w:p>
    <w:p w14:paraId="4612248A" w14:textId="77777777" w:rsidR="00C75F30" w:rsidRDefault="00C75F30" w:rsidP="007C35A7">
      <w:pPr>
        <w:rPr>
          <w:rFonts w:cstheme="minorHAnsi"/>
          <w:b/>
          <w:bCs/>
          <w:sz w:val="24"/>
          <w:szCs w:val="24"/>
          <w:u w:val="single"/>
        </w:rPr>
      </w:pPr>
    </w:p>
    <w:p w14:paraId="37223B46" w14:textId="77777777" w:rsidR="00C75F30" w:rsidRDefault="00C75F30" w:rsidP="007C35A7">
      <w:pPr>
        <w:rPr>
          <w:rFonts w:cstheme="minorHAnsi"/>
          <w:b/>
          <w:bCs/>
          <w:sz w:val="24"/>
          <w:szCs w:val="24"/>
          <w:u w:val="single"/>
        </w:rPr>
      </w:pPr>
    </w:p>
    <w:p w14:paraId="7CF6C1BA" w14:textId="77777777" w:rsidR="00C75F30" w:rsidRDefault="00C75F30" w:rsidP="007C35A7">
      <w:pPr>
        <w:rPr>
          <w:rFonts w:cstheme="minorHAnsi"/>
          <w:b/>
          <w:bCs/>
          <w:sz w:val="24"/>
          <w:szCs w:val="24"/>
          <w:u w:val="single"/>
        </w:rPr>
      </w:pPr>
    </w:p>
    <w:p w14:paraId="27E1261C" w14:textId="3748BFE7" w:rsidR="008925DC" w:rsidRDefault="003167F2" w:rsidP="007C35A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SPECIAL EVENTS</w:t>
      </w:r>
    </w:p>
    <w:p w14:paraId="014E184A" w14:textId="2C068A9A" w:rsidR="003167F2" w:rsidRDefault="003167F2" w:rsidP="007C35A7">
      <w:pPr>
        <w:rPr>
          <w:rFonts w:cstheme="minorHAnsi"/>
          <w:b/>
          <w:bCs/>
          <w:sz w:val="24"/>
          <w:szCs w:val="24"/>
        </w:rPr>
      </w:pPr>
    </w:p>
    <w:p w14:paraId="3C3C135E" w14:textId="40ED253F" w:rsidR="007C35A7" w:rsidRPr="00840298" w:rsidRDefault="007C35A7" w:rsidP="003167F2">
      <w:pPr>
        <w:ind w:firstLine="360"/>
        <w:rPr>
          <w:rFonts w:cstheme="minorHAnsi"/>
          <w:b/>
          <w:bCs/>
          <w:sz w:val="24"/>
          <w:szCs w:val="24"/>
        </w:rPr>
      </w:pPr>
      <w:r w:rsidRPr="00C05D1E">
        <w:rPr>
          <w:rFonts w:cstheme="minorHAnsi"/>
          <w:b/>
          <w:bCs/>
          <w:sz w:val="24"/>
          <w:szCs w:val="24"/>
          <w:u w:val="single"/>
        </w:rPr>
        <w:t>Thrill at the Grill</w:t>
      </w:r>
      <w:r w:rsidR="00840298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840298">
        <w:rPr>
          <w:rFonts w:cstheme="minorHAnsi"/>
          <w:b/>
          <w:bCs/>
          <w:sz w:val="24"/>
          <w:szCs w:val="24"/>
        </w:rPr>
        <w:t>(Third Tuesday of each month)</w:t>
      </w:r>
    </w:p>
    <w:p w14:paraId="6762D8F8" w14:textId="247CDF02" w:rsidR="00840298" w:rsidRPr="007A1B3F" w:rsidRDefault="00840298" w:rsidP="0084029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men</w:t>
      </w:r>
      <w:r w:rsidRPr="00512E6F">
        <w:rPr>
          <w:rFonts w:cstheme="minorHAnsi"/>
          <w:sz w:val="24"/>
          <w:szCs w:val="24"/>
        </w:rPr>
        <w:t xml:space="preserve"> – Nice casual attire is </w:t>
      </w:r>
      <w:r>
        <w:rPr>
          <w:rFonts w:cstheme="minorHAnsi"/>
          <w:sz w:val="24"/>
          <w:szCs w:val="24"/>
        </w:rPr>
        <w:t xml:space="preserve">acceptable. 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D</w:t>
      </w:r>
      <w:r w:rsidRPr="00512E6F">
        <w:rPr>
          <w:rFonts w:cstheme="minorHAnsi"/>
          <w:sz w:val="24"/>
          <w:szCs w:val="24"/>
        </w:rPr>
        <w:t xml:space="preserve">resses, </w:t>
      </w:r>
      <w:r w:rsidR="00721A47">
        <w:rPr>
          <w:rFonts w:cstheme="minorHAnsi"/>
          <w:sz w:val="24"/>
          <w:szCs w:val="24"/>
        </w:rPr>
        <w:t xml:space="preserve">shorts, </w:t>
      </w:r>
      <w:r w:rsidRPr="00512E6F">
        <w:rPr>
          <w:rFonts w:cstheme="minorHAnsi"/>
          <w:sz w:val="24"/>
          <w:szCs w:val="24"/>
        </w:rPr>
        <w:t xml:space="preserve">skirts, capris, </w:t>
      </w:r>
      <w:r>
        <w:rPr>
          <w:rFonts w:cstheme="minorHAnsi"/>
          <w:sz w:val="24"/>
          <w:szCs w:val="24"/>
        </w:rPr>
        <w:t xml:space="preserve">slacks, </w:t>
      </w:r>
      <w:r w:rsidRPr="00512E6F">
        <w:rPr>
          <w:rFonts w:cstheme="minorHAnsi"/>
          <w:sz w:val="24"/>
          <w:szCs w:val="24"/>
        </w:rPr>
        <w:t xml:space="preserve">shirts and </w:t>
      </w:r>
      <w:r>
        <w:rPr>
          <w:rFonts w:cstheme="minorHAnsi"/>
          <w:sz w:val="24"/>
          <w:szCs w:val="24"/>
        </w:rPr>
        <w:t>tops)</w:t>
      </w:r>
    </w:p>
    <w:p w14:paraId="562A8FB6" w14:textId="77777777" w:rsidR="00840298" w:rsidRDefault="00840298" w:rsidP="0084029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</w:t>
      </w:r>
      <w:r w:rsidRPr="00512E6F">
        <w:rPr>
          <w:rFonts w:cstheme="minorHAnsi"/>
          <w:sz w:val="24"/>
          <w:szCs w:val="24"/>
        </w:rPr>
        <w:t xml:space="preserve"> – Collared shirts and </w:t>
      </w:r>
      <w:r>
        <w:rPr>
          <w:rFonts w:cstheme="minorHAnsi"/>
          <w:sz w:val="24"/>
          <w:szCs w:val="24"/>
        </w:rPr>
        <w:t xml:space="preserve">dress shorts/slacks </w:t>
      </w:r>
      <w:r w:rsidRPr="00512E6F">
        <w:rPr>
          <w:rFonts w:cstheme="minorHAnsi"/>
          <w:sz w:val="24"/>
          <w:szCs w:val="24"/>
        </w:rPr>
        <w:t xml:space="preserve">are acceptable. </w:t>
      </w:r>
    </w:p>
    <w:p w14:paraId="02E478B8" w14:textId="77777777" w:rsidR="00840298" w:rsidRDefault="00840298" w:rsidP="009B2184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40298">
        <w:rPr>
          <w:rFonts w:cstheme="minorHAnsi"/>
          <w:sz w:val="24"/>
          <w:szCs w:val="24"/>
        </w:rPr>
        <w:t>Jeans of all fabrics and colors are acceptable.</w:t>
      </w:r>
    </w:p>
    <w:p w14:paraId="11323D7D" w14:textId="525430E4" w:rsidR="002A0B5B" w:rsidRPr="00840298" w:rsidRDefault="00840298" w:rsidP="009B2184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40298">
        <w:rPr>
          <w:rFonts w:cstheme="minorHAnsi"/>
          <w:sz w:val="24"/>
          <w:szCs w:val="24"/>
        </w:rPr>
        <w:t>Sweatpants, sport clothes, tee shirts and overalls should not be worn.</w:t>
      </w:r>
    </w:p>
    <w:p w14:paraId="441EBF3C" w14:textId="77777777" w:rsidR="00840298" w:rsidRDefault="00840298" w:rsidP="00840298">
      <w:pPr>
        <w:pStyle w:val="ListParagraph"/>
        <w:rPr>
          <w:rFonts w:cstheme="minorHAnsi"/>
          <w:sz w:val="24"/>
          <w:szCs w:val="24"/>
        </w:rPr>
      </w:pPr>
    </w:p>
    <w:p w14:paraId="293D99CF" w14:textId="2B98E805" w:rsidR="002A0B5B" w:rsidRPr="00847868" w:rsidRDefault="00084E45" w:rsidP="003167F2">
      <w:pPr>
        <w:ind w:left="360"/>
        <w:rPr>
          <w:rFonts w:cstheme="minorHAnsi"/>
          <w:b/>
          <w:bCs/>
          <w:sz w:val="24"/>
          <w:szCs w:val="24"/>
          <w:u w:val="single"/>
        </w:rPr>
      </w:pPr>
      <w:r w:rsidRPr="00847868">
        <w:rPr>
          <w:rFonts w:cstheme="minorHAnsi"/>
          <w:b/>
          <w:bCs/>
          <w:sz w:val="24"/>
          <w:szCs w:val="24"/>
          <w:u w:val="single"/>
        </w:rPr>
        <w:t>E</w:t>
      </w:r>
      <w:r w:rsidR="00847868" w:rsidRPr="00847868">
        <w:rPr>
          <w:rFonts w:cstheme="minorHAnsi"/>
          <w:b/>
          <w:bCs/>
          <w:sz w:val="24"/>
          <w:szCs w:val="24"/>
          <w:u w:val="single"/>
        </w:rPr>
        <w:t>vening of Elegance</w:t>
      </w:r>
      <w:r w:rsidR="00840298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76205B" w:rsidRPr="00840298">
        <w:rPr>
          <w:rFonts w:cstheme="minorHAnsi"/>
          <w:b/>
          <w:bCs/>
          <w:sz w:val="24"/>
          <w:szCs w:val="24"/>
        </w:rPr>
        <w:t>(</w:t>
      </w:r>
      <w:r w:rsidR="00E0518B" w:rsidRPr="00840298">
        <w:rPr>
          <w:rFonts w:cstheme="minorHAnsi"/>
          <w:b/>
          <w:bCs/>
          <w:sz w:val="24"/>
          <w:szCs w:val="24"/>
        </w:rPr>
        <w:t xml:space="preserve">Last </w:t>
      </w:r>
      <w:r w:rsidR="00971676" w:rsidRPr="00840298">
        <w:rPr>
          <w:rFonts w:cstheme="minorHAnsi"/>
          <w:b/>
          <w:bCs/>
          <w:sz w:val="24"/>
          <w:szCs w:val="24"/>
        </w:rPr>
        <w:t>Wednesday</w:t>
      </w:r>
      <w:r w:rsidR="0076205B" w:rsidRPr="00840298">
        <w:rPr>
          <w:rFonts w:cstheme="minorHAnsi"/>
          <w:b/>
          <w:bCs/>
          <w:sz w:val="24"/>
          <w:szCs w:val="24"/>
        </w:rPr>
        <w:t xml:space="preserve"> of the month </w:t>
      </w:r>
      <w:r w:rsidR="00E0518B" w:rsidRPr="00840298">
        <w:rPr>
          <w:rFonts w:cstheme="minorHAnsi"/>
          <w:b/>
          <w:bCs/>
          <w:sz w:val="24"/>
          <w:szCs w:val="24"/>
        </w:rPr>
        <w:t>i</w:t>
      </w:r>
      <w:r w:rsidR="0076205B" w:rsidRPr="00840298">
        <w:rPr>
          <w:rFonts w:cstheme="minorHAnsi"/>
          <w:b/>
          <w:bCs/>
          <w:sz w:val="24"/>
          <w:szCs w:val="24"/>
        </w:rPr>
        <w:t>n</w:t>
      </w:r>
      <w:r w:rsidR="005029F7" w:rsidRPr="00840298">
        <w:rPr>
          <w:rFonts w:cstheme="minorHAnsi"/>
          <w:b/>
          <w:bCs/>
          <w:sz w:val="24"/>
          <w:szCs w:val="24"/>
        </w:rPr>
        <w:t xml:space="preserve"> </w:t>
      </w:r>
      <w:r w:rsidR="0076205B" w:rsidRPr="00840298">
        <w:rPr>
          <w:rFonts w:cstheme="minorHAnsi"/>
          <w:b/>
          <w:bCs/>
          <w:sz w:val="24"/>
          <w:szCs w:val="24"/>
        </w:rPr>
        <w:t>March, June, and September</w:t>
      </w:r>
      <w:r w:rsidR="00564C44" w:rsidRPr="00840298">
        <w:rPr>
          <w:rFonts w:cstheme="minorHAnsi"/>
          <w:b/>
          <w:bCs/>
          <w:sz w:val="24"/>
          <w:szCs w:val="24"/>
        </w:rPr>
        <w:t>)</w:t>
      </w:r>
      <w:r w:rsidR="00847868" w:rsidRPr="00847868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14:paraId="4A426485" w14:textId="0EFADB99" w:rsidR="00840298" w:rsidRPr="007A1B3F" w:rsidRDefault="00840298" w:rsidP="0084029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men</w:t>
      </w:r>
      <w:r w:rsidRPr="00512E6F">
        <w:rPr>
          <w:rFonts w:cstheme="minorHAnsi"/>
          <w:sz w:val="24"/>
          <w:szCs w:val="24"/>
        </w:rPr>
        <w:t xml:space="preserve"> – Nice casual attire is </w:t>
      </w:r>
      <w:r>
        <w:rPr>
          <w:rFonts w:cstheme="minorHAnsi"/>
          <w:sz w:val="24"/>
          <w:szCs w:val="24"/>
        </w:rPr>
        <w:t xml:space="preserve">acceptable. 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D</w:t>
      </w:r>
      <w:r w:rsidRPr="00512E6F">
        <w:rPr>
          <w:rFonts w:cstheme="minorHAnsi"/>
          <w:sz w:val="24"/>
          <w:szCs w:val="24"/>
        </w:rPr>
        <w:t xml:space="preserve">resses, skirts, capris, </w:t>
      </w:r>
      <w:r>
        <w:rPr>
          <w:rFonts w:cstheme="minorHAnsi"/>
          <w:sz w:val="24"/>
          <w:szCs w:val="24"/>
        </w:rPr>
        <w:t xml:space="preserve">slacks, </w:t>
      </w:r>
      <w:r w:rsidRPr="00512E6F">
        <w:rPr>
          <w:rFonts w:cstheme="minorHAnsi"/>
          <w:sz w:val="24"/>
          <w:szCs w:val="24"/>
        </w:rPr>
        <w:t xml:space="preserve">shirts and </w:t>
      </w:r>
      <w:r>
        <w:rPr>
          <w:rFonts w:cstheme="minorHAnsi"/>
          <w:sz w:val="24"/>
          <w:szCs w:val="24"/>
        </w:rPr>
        <w:t>tops)</w:t>
      </w:r>
    </w:p>
    <w:p w14:paraId="70170FF1" w14:textId="70B9C023" w:rsidR="00840298" w:rsidRDefault="00840298" w:rsidP="0084029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</w:t>
      </w:r>
      <w:r w:rsidR="00403861">
        <w:rPr>
          <w:rFonts w:cstheme="minorHAnsi"/>
          <w:sz w:val="24"/>
          <w:szCs w:val="24"/>
        </w:rPr>
        <w:t xml:space="preserve"> – Collared </w:t>
      </w:r>
      <w:r w:rsidRPr="00512E6F">
        <w:rPr>
          <w:rFonts w:cstheme="minorHAnsi"/>
          <w:sz w:val="24"/>
          <w:szCs w:val="24"/>
        </w:rPr>
        <w:t xml:space="preserve">shirts and slacks are acceptable. </w:t>
      </w:r>
      <w:r w:rsidR="0009125C">
        <w:rPr>
          <w:rFonts w:cstheme="minorHAnsi"/>
          <w:sz w:val="24"/>
          <w:szCs w:val="24"/>
        </w:rPr>
        <w:t xml:space="preserve"> </w:t>
      </w:r>
      <w:r w:rsidRPr="00512E6F">
        <w:rPr>
          <w:rFonts w:cstheme="minorHAnsi"/>
          <w:sz w:val="24"/>
          <w:szCs w:val="24"/>
        </w:rPr>
        <w:t>Ties and jackets are optional.</w:t>
      </w:r>
    </w:p>
    <w:p w14:paraId="3FCB7149" w14:textId="77777777" w:rsidR="00840298" w:rsidRDefault="00840298" w:rsidP="0084029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12E6F">
        <w:rPr>
          <w:rFonts w:cstheme="minorHAnsi"/>
          <w:sz w:val="24"/>
          <w:szCs w:val="24"/>
        </w:rPr>
        <w:t>Shorts</w:t>
      </w:r>
      <w:r>
        <w:rPr>
          <w:rFonts w:cstheme="minorHAnsi"/>
          <w:sz w:val="24"/>
          <w:szCs w:val="24"/>
        </w:rPr>
        <w:t>,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weatpants,</w:t>
      </w:r>
      <w:r w:rsidRPr="00512E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port clothes, tee shirts, </w:t>
      </w:r>
      <w:r w:rsidRPr="00512E6F">
        <w:rPr>
          <w:rFonts w:cstheme="minorHAnsi"/>
          <w:sz w:val="24"/>
          <w:szCs w:val="24"/>
        </w:rPr>
        <w:t>overalls</w:t>
      </w:r>
      <w:r>
        <w:rPr>
          <w:rFonts w:cstheme="minorHAnsi"/>
          <w:sz w:val="24"/>
          <w:szCs w:val="24"/>
        </w:rPr>
        <w:t xml:space="preserve"> and jeans of all fabrics and colors should not be worn at any time.</w:t>
      </w:r>
    </w:p>
    <w:p w14:paraId="63A33657" w14:textId="77777777" w:rsidR="003F19D6" w:rsidRPr="007A1B3F" w:rsidRDefault="003F19D6" w:rsidP="00BD72A5">
      <w:pPr>
        <w:rPr>
          <w:rFonts w:cstheme="minorHAnsi"/>
          <w:b/>
          <w:sz w:val="20"/>
          <w:szCs w:val="20"/>
        </w:rPr>
      </w:pPr>
    </w:p>
    <w:p w14:paraId="7BA6E5B9" w14:textId="77777777" w:rsidR="00E0518B" w:rsidRDefault="00E0518B" w:rsidP="00D14F6D">
      <w:pPr>
        <w:rPr>
          <w:rFonts w:cstheme="minorHAnsi"/>
          <w:b/>
          <w:sz w:val="24"/>
          <w:szCs w:val="24"/>
          <w:u w:val="single"/>
        </w:rPr>
      </w:pPr>
    </w:p>
    <w:p w14:paraId="63A33661" w14:textId="2AF4D1A3" w:rsidR="00671F69" w:rsidRPr="007A1B3F" w:rsidRDefault="00671F69" w:rsidP="003167F2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A3366B" wp14:editId="3A135C0B">
                <wp:simplePos x="0" y="0"/>
                <wp:positionH relativeFrom="column">
                  <wp:posOffset>13335</wp:posOffset>
                </wp:positionH>
                <wp:positionV relativeFrom="paragraph">
                  <wp:posOffset>135255</wp:posOffset>
                </wp:positionV>
                <wp:extent cx="67246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6B7B26E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05pt,10.65pt" to="530.5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5E5F8DB0" w14:textId="77777777" w:rsidR="003167F2" w:rsidRDefault="003167F2" w:rsidP="003167F2">
      <w:pPr>
        <w:jc w:val="both"/>
        <w:rPr>
          <w:rFonts w:cstheme="minorHAnsi"/>
          <w:b/>
          <w:sz w:val="24"/>
          <w:szCs w:val="24"/>
        </w:rPr>
      </w:pPr>
    </w:p>
    <w:p w14:paraId="573C9014" w14:textId="77777777" w:rsidR="003167F2" w:rsidRDefault="00864024" w:rsidP="00491449">
      <w:pPr>
        <w:pStyle w:val="ListParagraph"/>
        <w:numPr>
          <w:ilvl w:val="0"/>
          <w:numId w:val="5"/>
        </w:numPr>
        <w:jc w:val="both"/>
        <w:rPr>
          <w:rFonts w:cstheme="minorHAnsi"/>
          <w:b/>
          <w:sz w:val="24"/>
          <w:szCs w:val="24"/>
        </w:rPr>
      </w:pPr>
      <w:r w:rsidRPr="003167F2">
        <w:rPr>
          <w:rFonts w:cstheme="minorHAnsi"/>
          <w:b/>
          <w:sz w:val="24"/>
          <w:szCs w:val="24"/>
        </w:rPr>
        <w:t>It is the resident’s and future r</w:t>
      </w:r>
      <w:r w:rsidR="003F19D6" w:rsidRPr="003167F2">
        <w:rPr>
          <w:rFonts w:cstheme="minorHAnsi"/>
          <w:b/>
          <w:sz w:val="24"/>
          <w:szCs w:val="24"/>
        </w:rPr>
        <w:t>esident’s responsibility to in</w:t>
      </w:r>
      <w:r w:rsidRPr="003167F2">
        <w:rPr>
          <w:rFonts w:cstheme="minorHAnsi"/>
          <w:b/>
          <w:sz w:val="24"/>
          <w:szCs w:val="24"/>
        </w:rPr>
        <w:t>form visitors of the dress c</w:t>
      </w:r>
      <w:r w:rsidR="00470718" w:rsidRPr="003167F2">
        <w:rPr>
          <w:rFonts w:cstheme="minorHAnsi"/>
          <w:b/>
          <w:sz w:val="24"/>
          <w:szCs w:val="24"/>
        </w:rPr>
        <w:t>ode.</w:t>
      </w:r>
    </w:p>
    <w:p w14:paraId="63A33663" w14:textId="634CEBE5" w:rsidR="00D55086" w:rsidRPr="003167F2" w:rsidRDefault="00D55086" w:rsidP="00491449">
      <w:pPr>
        <w:pStyle w:val="ListParagraph"/>
        <w:numPr>
          <w:ilvl w:val="0"/>
          <w:numId w:val="5"/>
        </w:numPr>
        <w:jc w:val="both"/>
        <w:rPr>
          <w:rFonts w:cstheme="minorHAnsi"/>
          <w:b/>
          <w:sz w:val="24"/>
          <w:szCs w:val="24"/>
        </w:rPr>
      </w:pPr>
      <w:r w:rsidRPr="003167F2">
        <w:rPr>
          <w:rFonts w:cstheme="minorHAnsi"/>
          <w:b/>
          <w:sz w:val="24"/>
          <w:szCs w:val="24"/>
        </w:rPr>
        <w:t>Current fashions will always be considered</w:t>
      </w:r>
      <w:r w:rsidR="003167F2">
        <w:rPr>
          <w:rFonts w:cstheme="minorHAnsi"/>
          <w:b/>
          <w:sz w:val="24"/>
          <w:szCs w:val="24"/>
        </w:rPr>
        <w:t>*</w:t>
      </w:r>
    </w:p>
    <w:p w14:paraId="63A33664" w14:textId="4A8FE5C3" w:rsidR="00671F69" w:rsidRPr="007A1B3F" w:rsidRDefault="00671F69" w:rsidP="00671F69">
      <w:pPr>
        <w:jc w:val="center"/>
        <w:rPr>
          <w:rFonts w:cstheme="minorHAnsi"/>
          <w:sz w:val="20"/>
          <w:szCs w:val="20"/>
        </w:rPr>
      </w:pPr>
    </w:p>
    <w:p w14:paraId="13BACC75" w14:textId="4F5AF308" w:rsidR="003167F2" w:rsidRDefault="003167F2" w:rsidP="00D55086">
      <w:pPr>
        <w:jc w:val="center"/>
        <w:rPr>
          <w:rFonts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t>*</w:t>
      </w:r>
      <w:r w:rsidRPr="00D55086">
        <w:rPr>
          <w:rFonts w:cstheme="minorHAnsi"/>
          <w:b/>
          <w:i/>
          <w:sz w:val="24"/>
          <w:szCs w:val="24"/>
        </w:rPr>
        <w:t>Dress code exceptions may be granted</w:t>
      </w:r>
      <w:r>
        <w:rPr>
          <w:rFonts w:cstheme="minorHAnsi"/>
          <w:b/>
          <w:i/>
          <w:sz w:val="24"/>
          <w:szCs w:val="24"/>
        </w:rPr>
        <w:t xml:space="preserve"> by the culinary personnel</w:t>
      </w:r>
    </w:p>
    <w:p w14:paraId="0DDF76B8" w14:textId="77777777" w:rsidR="003167F2" w:rsidRDefault="003167F2" w:rsidP="00D55086">
      <w:pPr>
        <w:jc w:val="center"/>
        <w:rPr>
          <w:rFonts w:cstheme="minorHAnsi"/>
          <w:b/>
          <w:i/>
          <w:sz w:val="24"/>
          <w:szCs w:val="24"/>
        </w:rPr>
      </w:pPr>
    </w:p>
    <w:p w14:paraId="06442FCD" w14:textId="77777777" w:rsidR="00C75F30" w:rsidRDefault="00D55086" w:rsidP="007A1B3F">
      <w:pPr>
        <w:jc w:val="center"/>
        <w:rPr>
          <w:rFonts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t>The culinary s</w:t>
      </w:r>
      <w:r w:rsidR="003167F2">
        <w:rPr>
          <w:rFonts w:cstheme="minorHAnsi"/>
          <w:b/>
          <w:i/>
          <w:sz w:val="24"/>
          <w:szCs w:val="24"/>
        </w:rPr>
        <w:t xml:space="preserve">taff </w:t>
      </w:r>
      <w:r w:rsidR="003F19D6" w:rsidRPr="00864024">
        <w:rPr>
          <w:rFonts w:cstheme="minorHAnsi"/>
          <w:b/>
          <w:i/>
          <w:sz w:val="24"/>
          <w:szCs w:val="24"/>
        </w:rPr>
        <w:t xml:space="preserve">are </w:t>
      </w:r>
      <w:r w:rsidR="00832259" w:rsidRPr="00864024">
        <w:rPr>
          <w:rFonts w:cstheme="minorHAnsi"/>
          <w:b/>
          <w:i/>
          <w:sz w:val="24"/>
          <w:szCs w:val="24"/>
        </w:rPr>
        <w:t xml:space="preserve">responsible for </w:t>
      </w:r>
      <w:r w:rsidR="00671F69" w:rsidRPr="00864024">
        <w:rPr>
          <w:rFonts w:cstheme="minorHAnsi"/>
          <w:b/>
          <w:i/>
          <w:sz w:val="24"/>
          <w:szCs w:val="24"/>
        </w:rPr>
        <w:t>maintaining</w:t>
      </w:r>
      <w:r w:rsidR="003F19D6" w:rsidRPr="00864024">
        <w:rPr>
          <w:rFonts w:cstheme="minorHAnsi"/>
          <w:b/>
          <w:i/>
          <w:sz w:val="24"/>
          <w:szCs w:val="24"/>
        </w:rPr>
        <w:t xml:space="preserve"> and</w:t>
      </w:r>
      <w:r w:rsidR="003167F2">
        <w:rPr>
          <w:rFonts w:cstheme="minorHAnsi"/>
          <w:b/>
          <w:i/>
          <w:sz w:val="24"/>
          <w:szCs w:val="24"/>
        </w:rPr>
        <w:t xml:space="preserve"> </w:t>
      </w:r>
      <w:r w:rsidR="003F19D6" w:rsidRPr="00D55086">
        <w:rPr>
          <w:rFonts w:cstheme="minorHAnsi"/>
          <w:b/>
          <w:i/>
          <w:sz w:val="24"/>
          <w:szCs w:val="24"/>
        </w:rPr>
        <w:t xml:space="preserve">notifying the </w:t>
      </w:r>
      <w:r w:rsidR="00B116AD" w:rsidRPr="00D55086">
        <w:rPr>
          <w:rFonts w:cstheme="minorHAnsi"/>
          <w:b/>
          <w:i/>
          <w:sz w:val="24"/>
          <w:szCs w:val="24"/>
        </w:rPr>
        <w:t>individual</w:t>
      </w:r>
      <w:r w:rsidR="00671F69" w:rsidRPr="00D55086">
        <w:rPr>
          <w:rFonts w:cstheme="minorHAnsi"/>
          <w:b/>
          <w:i/>
          <w:sz w:val="24"/>
          <w:szCs w:val="24"/>
        </w:rPr>
        <w:t>(s)</w:t>
      </w:r>
      <w:r w:rsidR="00B116AD" w:rsidRPr="00D55086">
        <w:rPr>
          <w:rFonts w:cstheme="minorHAnsi"/>
          <w:b/>
          <w:i/>
          <w:sz w:val="24"/>
          <w:szCs w:val="24"/>
        </w:rPr>
        <w:t xml:space="preserve"> </w:t>
      </w:r>
      <w:r w:rsidR="00D1279B" w:rsidRPr="00D55086">
        <w:rPr>
          <w:rFonts w:cstheme="minorHAnsi"/>
          <w:b/>
          <w:i/>
          <w:sz w:val="24"/>
          <w:szCs w:val="24"/>
        </w:rPr>
        <w:t xml:space="preserve">and the </w:t>
      </w:r>
      <w:r w:rsidR="003F19D6" w:rsidRPr="00D55086">
        <w:rPr>
          <w:rFonts w:cstheme="minorHAnsi"/>
          <w:b/>
          <w:i/>
          <w:sz w:val="24"/>
          <w:szCs w:val="24"/>
        </w:rPr>
        <w:t>Dining Services Com</w:t>
      </w:r>
      <w:r w:rsidR="00671F69" w:rsidRPr="00D55086">
        <w:rPr>
          <w:rFonts w:cstheme="minorHAnsi"/>
          <w:b/>
          <w:i/>
          <w:sz w:val="24"/>
          <w:szCs w:val="24"/>
        </w:rPr>
        <w:t>mittee of non-a</w:t>
      </w:r>
      <w:r w:rsidR="003F19D6" w:rsidRPr="00D55086">
        <w:rPr>
          <w:rFonts w:cstheme="minorHAnsi"/>
          <w:b/>
          <w:i/>
          <w:sz w:val="24"/>
          <w:szCs w:val="24"/>
        </w:rPr>
        <w:t xml:space="preserve">dherence to the </w:t>
      </w:r>
      <w:r w:rsidR="00864024" w:rsidRPr="00D55086">
        <w:rPr>
          <w:rFonts w:cstheme="minorHAnsi"/>
          <w:b/>
          <w:i/>
          <w:sz w:val="24"/>
          <w:szCs w:val="24"/>
        </w:rPr>
        <w:t>dress c</w:t>
      </w:r>
      <w:r w:rsidR="003F19D6" w:rsidRPr="00D55086">
        <w:rPr>
          <w:rFonts w:cstheme="minorHAnsi"/>
          <w:b/>
          <w:i/>
          <w:sz w:val="24"/>
          <w:szCs w:val="24"/>
        </w:rPr>
        <w:t>ode.</w:t>
      </w:r>
    </w:p>
    <w:p w14:paraId="402615AA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4D8A5D13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2DE00D5B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7FCB777D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7FA75232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6BD6B3B8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3646D37D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7835EA42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1CACB765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2A259CB2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110E6A59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6F95D55A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565D5A63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2C37404A" w14:textId="77777777" w:rsidR="00C75F30" w:rsidRDefault="00C75F30" w:rsidP="007A1B3F">
      <w:pPr>
        <w:jc w:val="center"/>
        <w:rPr>
          <w:rFonts w:cstheme="minorHAnsi"/>
          <w:b/>
          <w:i/>
          <w:sz w:val="24"/>
          <w:szCs w:val="24"/>
        </w:rPr>
      </w:pPr>
    </w:p>
    <w:p w14:paraId="61D6DDAB" w14:textId="57EFF92E" w:rsidR="00E779EE" w:rsidRDefault="00F3288A" w:rsidP="007A1B3F">
      <w:pPr>
        <w:jc w:val="center"/>
        <w:rPr>
          <w:rFonts w:cstheme="minorHAnsi"/>
          <w:b/>
          <w:i/>
          <w:sz w:val="24"/>
          <w:szCs w:val="24"/>
        </w:rPr>
      </w:pPr>
      <w:r>
        <w:rPr>
          <w:rFonts w:eastAsia="Batang" w:cstheme="minorHAnsi"/>
          <w:noProof/>
          <w:sz w:val="24"/>
          <w:szCs w:val="24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55AFD483" wp14:editId="547CA4BD">
                <wp:simplePos x="0" y="0"/>
                <wp:positionH relativeFrom="column">
                  <wp:posOffset>4619373</wp:posOffset>
                </wp:positionH>
                <wp:positionV relativeFrom="paragraph">
                  <wp:posOffset>758825</wp:posOffset>
                </wp:positionV>
                <wp:extent cx="1989072" cy="1173326"/>
                <wp:effectExtent l="0" t="0" r="0" b="8255"/>
                <wp:wrapNone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3" name="Speech Bubble: Rectangle with Corners Rounded 13"/>
                        <wps:cNvSpPr/>
                        <wps:spPr>
                          <a:xfrm>
                            <a:off x="0" y="366713"/>
                            <a:ext cx="1850746" cy="706280"/>
                          </a:xfrm>
                          <a:prstGeom prst="wedgeRoundRectCallo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BA319C" w14:textId="11A492E7" w:rsidR="00E91461" w:rsidRDefault="00C75F30" w:rsidP="00BF430C">
                              <w:pPr>
                                <w:jc w:val="center"/>
                              </w:pPr>
                              <w:r>
                                <w:t xml:space="preserve">Update: </w:t>
                              </w:r>
                              <w:r w:rsidR="00721A47">
                                <w:t>01</w:t>
                              </w:r>
                              <w:r w:rsidR="0009125C">
                                <w:t>/</w:t>
                              </w:r>
                              <w:r w:rsidR="00721A47">
                                <w:t>16/202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AFD483" id="Canvas 3" o:spid="_x0000_s1026" editas="canvas" style="position:absolute;left:0;text-align:left;margin-left:363.75pt;margin-top:59.75pt;width:156.6pt;height:92.4pt;z-index:251660288;mso-width-relative:margin;mso-height-relative:margin" coordsize="19888,1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9888;height:11728;visibility:visible;mso-wrap-style:square" filled="t">
                  <v:fill o:detectmouseclick="t"/>
                  <v:path o:connecttype="none"/>
                </v:shape>
                <v:shapetype id="_x0000_t62" coordsize="21600,21600" o:spt="62" adj="1350,25920" path="m3600,qx,3600l0@8@12@24,0@9,,18000qy3600,21600l@6,21600@15@27@7,21600,18000,21600qx21600,18000l21600@9@18@30,21600@8,21600,3600qy18000,l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 textboxrect="791,791,20809,20809"/>
                  <v:handles>
                    <v:h position="#0,#1"/>
                  </v:handles>
                </v:shapetype>
                <v:shape id="Speech Bubble: Rectangle with Corners Rounded 13" o:spid="_x0000_s1028" type="#_x0000_t62" style="position:absolute;top:3667;width:18507;height:70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" adj="6300,24300" fillcolor="#4472c4 [3204]" strokecolor="#1f3763 [1604]" strokeweight="1pt">
                  <v:textbox>
                    <w:txbxContent>
                      <w:p w14:paraId="7ABA319C" w14:textId="11A492E7" w:rsidR="00E91461" w:rsidRDefault="00C75F30" w:rsidP="00BF430C">
                        <w:pPr>
                          <w:jc w:val="center"/>
                        </w:pPr>
                        <w:r>
                          <w:t xml:space="preserve">Update: </w:t>
                        </w:r>
                        <w:r w:rsidR="00721A47">
                          <w:t>01</w:t>
                        </w:r>
                        <w:r w:rsidR="0009125C">
                          <w:t>/</w:t>
                        </w:r>
                        <w:r w:rsidR="00721A47">
                          <w:t>16/202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779EE" w:rsidSect="00CC18E2">
      <w:pgSz w:w="12240" w:h="15840" w:code="1"/>
      <w:pgMar w:top="432" w:right="864" w:bottom="43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F18F0"/>
    <w:multiLevelType w:val="hybridMultilevel"/>
    <w:tmpl w:val="EF60FA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C75B11"/>
    <w:multiLevelType w:val="hybridMultilevel"/>
    <w:tmpl w:val="B0ECEAC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B3711F"/>
    <w:multiLevelType w:val="hybridMultilevel"/>
    <w:tmpl w:val="CBC61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F2C0A"/>
    <w:multiLevelType w:val="hybridMultilevel"/>
    <w:tmpl w:val="4F643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B0F1A"/>
    <w:multiLevelType w:val="hybridMultilevel"/>
    <w:tmpl w:val="B1E04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AA48F1"/>
    <w:multiLevelType w:val="hybridMultilevel"/>
    <w:tmpl w:val="C2B8C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357BCD"/>
    <w:multiLevelType w:val="hybridMultilevel"/>
    <w:tmpl w:val="5EB84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31900"/>
    <w:multiLevelType w:val="hybridMultilevel"/>
    <w:tmpl w:val="D0D62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4330E2"/>
    <w:multiLevelType w:val="hybridMultilevel"/>
    <w:tmpl w:val="187A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5"/>
  </w:num>
  <w:num w:numId="5">
    <w:abstractNumId w:val="8"/>
  </w:num>
  <w:num w:numId="6">
    <w:abstractNumId w:val="3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NDQ2NTc3NrQ0tTRT0lEKTi0uzszPAykwqgUAMJ1lWSwAAAA="/>
  </w:docVars>
  <w:rsids>
    <w:rsidRoot w:val="003A5FCC"/>
    <w:rsid w:val="00032B67"/>
    <w:rsid w:val="00045B22"/>
    <w:rsid w:val="000811DA"/>
    <w:rsid w:val="00084E45"/>
    <w:rsid w:val="0009125C"/>
    <w:rsid w:val="000B0B81"/>
    <w:rsid w:val="000F28E8"/>
    <w:rsid w:val="00130FEF"/>
    <w:rsid w:val="001C0206"/>
    <w:rsid w:val="001E066B"/>
    <w:rsid w:val="001E48D7"/>
    <w:rsid w:val="00277FF3"/>
    <w:rsid w:val="002846F1"/>
    <w:rsid w:val="00285BA0"/>
    <w:rsid w:val="002923ED"/>
    <w:rsid w:val="002A0B5B"/>
    <w:rsid w:val="00301E49"/>
    <w:rsid w:val="003167F2"/>
    <w:rsid w:val="00321E43"/>
    <w:rsid w:val="00371334"/>
    <w:rsid w:val="0037241B"/>
    <w:rsid w:val="00375431"/>
    <w:rsid w:val="003A5FCC"/>
    <w:rsid w:val="003C2CD6"/>
    <w:rsid w:val="003F19D6"/>
    <w:rsid w:val="00403861"/>
    <w:rsid w:val="004064D2"/>
    <w:rsid w:val="00410490"/>
    <w:rsid w:val="00410C13"/>
    <w:rsid w:val="00436953"/>
    <w:rsid w:val="004531C5"/>
    <w:rsid w:val="00460647"/>
    <w:rsid w:val="00470718"/>
    <w:rsid w:val="004859AB"/>
    <w:rsid w:val="004C53BD"/>
    <w:rsid w:val="004D3873"/>
    <w:rsid w:val="004E59EE"/>
    <w:rsid w:val="005029F7"/>
    <w:rsid w:val="00512E6F"/>
    <w:rsid w:val="00535742"/>
    <w:rsid w:val="00540FD8"/>
    <w:rsid w:val="00542294"/>
    <w:rsid w:val="00564C44"/>
    <w:rsid w:val="00571785"/>
    <w:rsid w:val="0057216D"/>
    <w:rsid w:val="00574B39"/>
    <w:rsid w:val="00577BCE"/>
    <w:rsid w:val="005811E3"/>
    <w:rsid w:val="005E6C56"/>
    <w:rsid w:val="0060398B"/>
    <w:rsid w:val="00643ED6"/>
    <w:rsid w:val="006527B3"/>
    <w:rsid w:val="00671F69"/>
    <w:rsid w:val="006A37FB"/>
    <w:rsid w:val="006A6A51"/>
    <w:rsid w:val="006C2AEF"/>
    <w:rsid w:val="006E4F2E"/>
    <w:rsid w:val="007109DA"/>
    <w:rsid w:val="00714AA5"/>
    <w:rsid w:val="00720E9D"/>
    <w:rsid w:val="00721A47"/>
    <w:rsid w:val="0073148A"/>
    <w:rsid w:val="00732325"/>
    <w:rsid w:val="007373B9"/>
    <w:rsid w:val="0076205B"/>
    <w:rsid w:val="00772684"/>
    <w:rsid w:val="007A1B3F"/>
    <w:rsid w:val="007B4AA6"/>
    <w:rsid w:val="007C35A7"/>
    <w:rsid w:val="007D3CDC"/>
    <w:rsid w:val="007D5401"/>
    <w:rsid w:val="00805222"/>
    <w:rsid w:val="00832259"/>
    <w:rsid w:val="00840298"/>
    <w:rsid w:val="00847868"/>
    <w:rsid w:val="008603B0"/>
    <w:rsid w:val="00864024"/>
    <w:rsid w:val="00892002"/>
    <w:rsid w:val="008925DC"/>
    <w:rsid w:val="00895356"/>
    <w:rsid w:val="008D1B5E"/>
    <w:rsid w:val="00900739"/>
    <w:rsid w:val="0090086E"/>
    <w:rsid w:val="00903D04"/>
    <w:rsid w:val="0092695C"/>
    <w:rsid w:val="00927905"/>
    <w:rsid w:val="00971676"/>
    <w:rsid w:val="009750E7"/>
    <w:rsid w:val="009856F4"/>
    <w:rsid w:val="00990884"/>
    <w:rsid w:val="009C7E74"/>
    <w:rsid w:val="009D2C52"/>
    <w:rsid w:val="00A07575"/>
    <w:rsid w:val="00A13FE3"/>
    <w:rsid w:val="00A443B7"/>
    <w:rsid w:val="00A5587E"/>
    <w:rsid w:val="00AC00ED"/>
    <w:rsid w:val="00AC0C65"/>
    <w:rsid w:val="00AD0CE6"/>
    <w:rsid w:val="00B116AD"/>
    <w:rsid w:val="00B232CD"/>
    <w:rsid w:val="00B96A5E"/>
    <w:rsid w:val="00BA44EC"/>
    <w:rsid w:val="00BD75A0"/>
    <w:rsid w:val="00BF430C"/>
    <w:rsid w:val="00BF5EA3"/>
    <w:rsid w:val="00C05D1E"/>
    <w:rsid w:val="00C34078"/>
    <w:rsid w:val="00C40C1D"/>
    <w:rsid w:val="00C4203A"/>
    <w:rsid w:val="00C66443"/>
    <w:rsid w:val="00C7215A"/>
    <w:rsid w:val="00C75F30"/>
    <w:rsid w:val="00C90139"/>
    <w:rsid w:val="00D1279B"/>
    <w:rsid w:val="00D14F6D"/>
    <w:rsid w:val="00D26723"/>
    <w:rsid w:val="00D30366"/>
    <w:rsid w:val="00D55086"/>
    <w:rsid w:val="00D56442"/>
    <w:rsid w:val="00E0518B"/>
    <w:rsid w:val="00E54900"/>
    <w:rsid w:val="00E779EE"/>
    <w:rsid w:val="00E91461"/>
    <w:rsid w:val="00E9676E"/>
    <w:rsid w:val="00EF162F"/>
    <w:rsid w:val="00F3288A"/>
    <w:rsid w:val="00F32B3E"/>
    <w:rsid w:val="00F73BE1"/>
    <w:rsid w:val="00F95448"/>
    <w:rsid w:val="00FA3ED5"/>
    <w:rsid w:val="00FB6E55"/>
    <w:rsid w:val="00FC3CE3"/>
    <w:rsid w:val="00FC55FD"/>
    <w:rsid w:val="00FC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33638"/>
  <w15:docId w15:val="{84EBBAD0-44CB-4429-8561-47BCC768E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19D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F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5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2971</Characters>
  <Application>Microsoft Office Word</Application>
  <DocSecurity>0</DocSecurity>
  <Lines>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 Knepper</dc:creator>
  <cp:lastModifiedBy>Lytle, Richard</cp:lastModifiedBy>
  <cp:revision>2</cp:revision>
  <cp:lastPrinted>2021-11-22T22:14:00Z</cp:lastPrinted>
  <dcterms:created xsi:type="dcterms:W3CDTF">2025-05-04T15:14:00Z</dcterms:created>
  <dcterms:modified xsi:type="dcterms:W3CDTF">2025-05-04T15:1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d3097e-1372-417a-a234-a40fbdff938f</vt:lpwstr>
  </property>
</Properties>
</file>